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2984F" w14:textId="1E5CC9F3" w:rsidR="007C3F0B" w:rsidRPr="007B2F77" w:rsidRDefault="007B2F77" w:rsidP="007B2F77">
      <w:pPr>
        <w:jc w:val="center"/>
        <w:rPr>
          <w:b/>
          <w:bCs/>
          <w:sz w:val="40"/>
          <w:szCs w:val="40"/>
        </w:rPr>
      </w:pPr>
      <w:r w:rsidRPr="007B2F77">
        <w:rPr>
          <w:b/>
          <w:bCs/>
          <w:sz w:val="40"/>
          <w:szCs w:val="40"/>
        </w:rPr>
        <w:t>Minutes of the First Client Meeting</w:t>
      </w:r>
    </w:p>
    <w:p w14:paraId="68BC388E" w14:textId="1C6A26DD" w:rsidR="007B2F77" w:rsidRDefault="007B2F77" w:rsidP="007B2F77">
      <w:pPr>
        <w:jc w:val="center"/>
      </w:pPr>
      <w:r>
        <w:t>Team 7</w:t>
      </w:r>
    </w:p>
    <w:p w14:paraId="2F61AEF9" w14:textId="7A0AD661" w:rsidR="007B2F77" w:rsidRDefault="007B2F77" w:rsidP="007B2F77">
      <w:pPr>
        <w:jc w:val="center"/>
      </w:pPr>
      <w:r>
        <w:t>Thursday, 11</w:t>
      </w:r>
      <w:r w:rsidRPr="007B2F77">
        <w:rPr>
          <w:vertAlign w:val="superscript"/>
        </w:rPr>
        <w:t>th</w:t>
      </w:r>
      <w:r>
        <w:t xml:space="preserve"> March 2021</w:t>
      </w:r>
    </w:p>
    <w:p w14:paraId="5F4AD3FA" w14:textId="54B30B97" w:rsidR="007B2F77" w:rsidRDefault="007B2F77" w:rsidP="007B2F77"/>
    <w:p w14:paraId="1559B647" w14:textId="752583FE" w:rsidR="008B7A3C" w:rsidRDefault="007B2F77" w:rsidP="008B7A3C">
      <w:r w:rsidRPr="007B2F77">
        <w:rPr>
          <w:b/>
          <w:bCs/>
        </w:rPr>
        <w:t>Chair</w:t>
      </w:r>
      <w:r>
        <w:t>:</w:t>
      </w:r>
      <w:r w:rsidR="008B7A3C">
        <w:tab/>
      </w:r>
      <w:r w:rsidR="008B7A3C">
        <w:tab/>
      </w:r>
      <w:r w:rsidR="00221D3C">
        <w:t>Ian Knight</w:t>
      </w:r>
    </w:p>
    <w:p w14:paraId="791067FC" w14:textId="1069CA9D" w:rsidR="007B2F77" w:rsidRDefault="007B2F77" w:rsidP="007B2F77">
      <w:r w:rsidRPr="007B2F77">
        <w:rPr>
          <w:b/>
          <w:bCs/>
        </w:rPr>
        <w:t>Secretary</w:t>
      </w:r>
      <w:r>
        <w:t>:</w:t>
      </w:r>
      <w:r w:rsidR="008B7A3C">
        <w:tab/>
      </w:r>
      <w:proofErr w:type="spellStart"/>
      <w:r w:rsidR="008B7A3C">
        <w:t>Haoyu</w:t>
      </w:r>
      <w:proofErr w:type="spellEnd"/>
      <w:r w:rsidR="008B7A3C">
        <w:t xml:space="preserve"> Wang</w:t>
      </w:r>
    </w:p>
    <w:p w14:paraId="07A4E2D7" w14:textId="1A141B58" w:rsidR="007B2F77" w:rsidRDefault="00992113" w:rsidP="007B2F77">
      <w:r>
        <w:rPr>
          <w:b/>
          <w:bCs/>
        </w:rPr>
        <w:t>Attendance</w:t>
      </w:r>
      <w:r w:rsidR="007B2F77">
        <w:t>:</w:t>
      </w:r>
      <w:r w:rsidR="00572360">
        <w:tab/>
      </w:r>
      <w:r w:rsidR="007B2F77">
        <w:t>Chun Yee Herman Lai</w:t>
      </w:r>
    </w:p>
    <w:p w14:paraId="5009D577" w14:textId="3C598DF7" w:rsidR="007B2F77" w:rsidRDefault="007B2F77" w:rsidP="00572360">
      <w:pPr>
        <w:ind w:left="720" w:firstLine="720"/>
      </w:pPr>
      <w:proofErr w:type="spellStart"/>
      <w:r>
        <w:t>Fangyu</w:t>
      </w:r>
      <w:proofErr w:type="spellEnd"/>
      <w:r>
        <w:t xml:space="preserve"> Yuan</w:t>
      </w:r>
    </w:p>
    <w:p w14:paraId="1E48BC56" w14:textId="77777777" w:rsidR="00572360" w:rsidRDefault="007B2F77" w:rsidP="00572360">
      <w:pPr>
        <w:ind w:left="720" w:firstLine="720"/>
      </w:pPr>
      <w:proofErr w:type="spellStart"/>
      <w:r>
        <w:t>Haoyu</w:t>
      </w:r>
      <w:proofErr w:type="spellEnd"/>
      <w:r>
        <w:t xml:space="preserve"> Wang</w:t>
      </w:r>
    </w:p>
    <w:p w14:paraId="2BF56046" w14:textId="0F3FD12F" w:rsidR="007B2F77" w:rsidRDefault="007B2F77" w:rsidP="00572360">
      <w:pPr>
        <w:ind w:left="720" w:firstLine="720"/>
      </w:pPr>
      <w:proofErr w:type="spellStart"/>
      <w:r>
        <w:t>Zhendong</w:t>
      </w:r>
      <w:proofErr w:type="spellEnd"/>
      <w:r>
        <w:t xml:space="preserve"> Shi</w:t>
      </w:r>
    </w:p>
    <w:p w14:paraId="6C0D4C32" w14:textId="5B609094" w:rsidR="008B7A3C" w:rsidRDefault="008B7A3C" w:rsidP="00572360">
      <w:pPr>
        <w:ind w:left="720" w:firstLine="720"/>
      </w:pPr>
      <w:r>
        <w:t>Ian Knight</w:t>
      </w:r>
    </w:p>
    <w:p w14:paraId="229761A6" w14:textId="4D93FCEE" w:rsidR="00572360" w:rsidRDefault="00572360" w:rsidP="00572360">
      <w:pPr>
        <w:ind w:left="720" w:firstLine="720"/>
      </w:pPr>
      <w:r>
        <w:t>Team 8 members</w:t>
      </w:r>
    </w:p>
    <w:p w14:paraId="02A332F6" w14:textId="676DF4EC" w:rsidR="007B2F77" w:rsidRDefault="008B7A3C" w:rsidP="007B2F77">
      <w:r w:rsidRPr="008B7A3C">
        <w:rPr>
          <w:b/>
          <w:bCs/>
        </w:rPr>
        <w:t>Minutes Prepared By</w:t>
      </w:r>
      <w:r>
        <w:t xml:space="preserve">: </w:t>
      </w:r>
      <w:r w:rsidR="00572360">
        <w:tab/>
        <w:t>Chun Yee Herman Lai</w:t>
      </w:r>
    </w:p>
    <w:p w14:paraId="34FC523D" w14:textId="423D978C" w:rsidR="007B2F77" w:rsidRDefault="007B2F77" w:rsidP="007B2F77">
      <w:r w:rsidRPr="007B2F77">
        <w:rPr>
          <w:b/>
          <w:bCs/>
        </w:rPr>
        <w:t>Apologies</w:t>
      </w:r>
      <w:r>
        <w:t>: None</w:t>
      </w:r>
    </w:p>
    <w:p w14:paraId="5648CEC7" w14:textId="77777777" w:rsidR="007B2F77" w:rsidRDefault="007B2F77" w:rsidP="007B2F77"/>
    <w:p w14:paraId="18852D3F" w14:textId="3DF8ADC5" w:rsidR="007B2F77" w:rsidRPr="00582AA9" w:rsidRDefault="007B2F77" w:rsidP="007B2F77">
      <w:pPr>
        <w:rPr>
          <w:b/>
          <w:bCs/>
          <w:sz w:val="32"/>
          <w:szCs w:val="32"/>
        </w:rPr>
      </w:pPr>
      <w:r w:rsidRPr="00582AA9">
        <w:rPr>
          <w:b/>
          <w:bCs/>
          <w:sz w:val="32"/>
          <w:szCs w:val="32"/>
        </w:rPr>
        <w:t>1 Time and Place</w:t>
      </w:r>
    </w:p>
    <w:p w14:paraId="30502D39" w14:textId="1C649BC6" w:rsidR="007B2F77" w:rsidRDefault="007B2F77" w:rsidP="007B2F77">
      <w:r>
        <w:t xml:space="preserve">The </w:t>
      </w:r>
      <w:r w:rsidRPr="007B2F77">
        <w:rPr>
          <w:i/>
          <w:iCs/>
        </w:rPr>
        <w:t>first</w:t>
      </w:r>
      <w:r>
        <w:t xml:space="preserve"> client meeting for the Computing and Innovation Group Project was held via </w:t>
      </w:r>
      <w:r w:rsidRPr="007B2F77">
        <w:rPr>
          <w:b/>
          <w:bCs/>
        </w:rPr>
        <w:t>Zoom</w:t>
      </w:r>
      <w:r>
        <w:t xml:space="preserve"> at </w:t>
      </w:r>
      <w:r w:rsidRPr="007B2F77">
        <w:rPr>
          <w:b/>
          <w:bCs/>
        </w:rPr>
        <w:t>2:00pm on Thursday 11</w:t>
      </w:r>
      <w:r w:rsidRPr="007B2F77">
        <w:rPr>
          <w:b/>
          <w:bCs/>
          <w:vertAlign w:val="superscript"/>
        </w:rPr>
        <w:t>th</w:t>
      </w:r>
      <w:r w:rsidRPr="007B2F77">
        <w:rPr>
          <w:b/>
          <w:bCs/>
        </w:rPr>
        <w:t xml:space="preserve"> March 2021</w:t>
      </w:r>
      <w:r>
        <w:t>.</w:t>
      </w:r>
    </w:p>
    <w:p w14:paraId="109963EE" w14:textId="679B50D0" w:rsidR="007B2F77" w:rsidRDefault="007B2F77" w:rsidP="007B2F77"/>
    <w:p w14:paraId="310DB793" w14:textId="77777777" w:rsidR="00192597" w:rsidRPr="005D5699" w:rsidRDefault="00192597" w:rsidP="00192597">
      <w:pPr>
        <w:rPr>
          <w:b/>
          <w:bCs/>
          <w:sz w:val="32"/>
          <w:szCs w:val="32"/>
        </w:rPr>
      </w:pPr>
      <w:r w:rsidRPr="00582AA9">
        <w:rPr>
          <w:b/>
          <w:bCs/>
          <w:sz w:val="32"/>
          <w:szCs w:val="32"/>
        </w:rPr>
        <w:t xml:space="preserve">2 </w:t>
      </w:r>
      <w:r>
        <w:rPr>
          <w:b/>
          <w:bCs/>
          <w:sz w:val="32"/>
          <w:szCs w:val="32"/>
        </w:rPr>
        <w:t>Purpose of Meeting</w:t>
      </w:r>
    </w:p>
    <w:p w14:paraId="3A00BFC4" w14:textId="20280834" w:rsidR="00582AA9" w:rsidRDefault="00562CB2" w:rsidP="00562CB2">
      <w:r>
        <w:t>The first meeting was to get more details about the project</w:t>
      </w:r>
      <w:r w:rsidR="003B3E72">
        <w:t xml:space="preserve"> from the client</w:t>
      </w:r>
      <w:r>
        <w:t xml:space="preserve"> to understand the u</w:t>
      </w:r>
      <w:r w:rsidR="004F00F6">
        <w:t xml:space="preserve">ser requirements and needs. We </w:t>
      </w:r>
      <w:r>
        <w:t xml:space="preserve">should </w:t>
      </w:r>
      <w:r w:rsidR="004F00F6">
        <w:t xml:space="preserve">have a better picture of how </w:t>
      </w:r>
      <w:r>
        <w:t xml:space="preserve">we get </w:t>
      </w:r>
      <w:r w:rsidR="004F00F6">
        <w:t xml:space="preserve">it </w:t>
      </w:r>
      <w:r>
        <w:t>start</w:t>
      </w:r>
      <w:r w:rsidR="004F00F6">
        <w:t>ed</w:t>
      </w:r>
      <w:r w:rsidR="00AA2982">
        <w:t xml:space="preserve"> after this meeting</w:t>
      </w:r>
      <w:r w:rsidR="004F00F6">
        <w:t>.</w:t>
      </w:r>
      <w:r>
        <w:t xml:space="preserve"> </w:t>
      </w:r>
    </w:p>
    <w:p w14:paraId="225E19F2" w14:textId="77777777" w:rsidR="003B3E72" w:rsidRDefault="003B3E72" w:rsidP="00562CB2"/>
    <w:p w14:paraId="70CB00D7" w14:textId="465D3EA4" w:rsidR="00192597" w:rsidRDefault="00192597" w:rsidP="00192597">
      <w:pPr>
        <w:rPr>
          <w:b/>
          <w:bCs/>
          <w:sz w:val="32"/>
          <w:szCs w:val="32"/>
        </w:rPr>
      </w:pPr>
      <w:r w:rsidRPr="00192597">
        <w:rPr>
          <w:b/>
          <w:bCs/>
          <w:sz w:val="32"/>
          <w:szCs w:val="32"/>
        </w:rPr>
        <w:t>3 Meeting Agenda</w:t>
      </w:r>
    </w:p>
    <w:p w14:paraId="0238E197" w14:textId="575AD3C9" w:rsidR="00192597" w:rsidRPr="009D42D0" w:rsidRDefault="00F40835" w:rsidP="00192597">
      <w:pPr>
        <w:pStyle w:val="a5"/>
        <w:numPr>
          <w:ilvl w:val="0"/>
          <w:numId w:val="13"/>
        </w:numPr>
        <w:rPr>
          <w:b/>
          <w:bCs/>
        </w:rPr>
      </w:pPr>
      <w:r>
        <w:t>Client</w:t>
      </w:r>
      <w:r w:rsidR="00562CB2">
        <w:t xml:space="preserve"> gave an i</w:t>
      </w:r>
      <w:r w:rsidR="00192597">
        <w:t xml:space="preserve">ntroduction of this project to both </w:t>
      </w:r>
      <w:proofErr w:type="gramStart"/>
      <w:r w:rsidR="00192597">
        <w:t>teams(</w:t>
      </w:r>
      <w:proofErr w:type="gramEnd"/>
      <w:r w:rsidR="00192597">
        <w:t>7 &amp; 8)</w:t>
      </w:r>
    </w:p>
    <w:p w14:paraId="527BB73C" w14:textId="1750ECF1" w:rsidR="009D42D0" w:rsidRPr="005F690F" w:rsidRDefault="005F690F" w:rsidP="005F690F">
      <w:pPr>
        <w:pStyle w:val="a5"/>
        <w:numPr>
          <w:ilvl w:val="0"/>
          <w:numId w:val="14"/>
        </w:numPr>
      </w:pPr>
      <w:r w:rsidRPr="005F690F">
        <w:t xml:space="preserve">Read users’ shift in Microsoft </w:t>
      </w:r>
      <w:proofErr w:type="gramStart"/>
      <w:r w:rsidRPr="005F690F">
        <w:t>team</w:t>
      </w:r>
      <w:proofErr w:type="gramEnd"/>
    </w:p>
    <w:p w14:paraId="169E8C5B" w14:textId="3ACF7833" w:rsidR="005F690F" w:rsidRPr="005F690F" w:rsidRDefault="005F690F" w:rsidP="005F690F">
      <w:pPr>
        <w:pStyle w:val="a5"/>
        <w:numPr>
          <w:ilvl w:val="0"/>
          <w:numId w:val="14"/>
        </w:numPr>
      </w:pPr>
      <w:r w:rsidRPr="005F690F">
        <w:t xml:space="preserve">Get data of courses from </w:t>
      </w:r>
      <w:r w:rsidR="00C26FB1">
        <w:t xml:space="preserve">the </w:t>
      </w:r>
      <w:r w:rsidRPr="005F690F">
        <w:t xml:space="preserve">course </w:t>
      </w:r>
      <w:proofErr w:type="gramStart"/>
      <w:r w:rsidRPr="005F690F">
        <w:t>planner</w:t>
      </w:r>
      <w:proofErr w:type="gramEnd"/>
    </w:p>
    <w:p w14:paraId="48DA314E" w14:textId="7B53DA08" w:rsidR="005F690F" w:rsidRPr="005F690F" w:rsidRDefault="005F690F" w:rsidP="005F690F">
      <w:pPr>
        <w:pStyle w:val="a5"/>
        <w:numPr>
          <w:ilvl w:val="0"/>
          <w:numId w:val="14"/>
        </w:numPr>
      </w:pPr>
      <w:r w:rsidRPr="005F690F">
        <w:t xml:space="preserve">Compare the two pieces of data to see if they </w:t>
      </w:r>
      <w:proofErr w:type="gramStart"/>
      <w:r w:rsidRPr="005F690F">
        <w:t>agree</w:t>
      </w:r>
      <w:proofErr w:type="gramEnd"/>
      <w:r w:rsidRPr="005F690F">
        <w:t xml:space="preserve"> </w:t>
      </w:r>
    </w:p>
    <w:p w14:paraId="2B41B0A6" w14:textId="77777777" w:rsidR="005F690F" w:rsidRPr="005F690F" w:rsidRDefault="005F690F" w:rsidP="005F690F">
      <w:pPr>
        <w:pStyle w:val="a5"/>
        <w:rPr>
          <w:b/>
          <w:bCs/>
        </w:rPr>
      </w:pPr>
    </w:p>
    <w:p w14:paraId="2D816272" w14:textId="7EFF8296" w:rsidR="00562CB2" w:rsidRDefault="00562CB2" w:rsidP="00562CB2">
      <w:pPr>
        <w:pStyle w:val="a5"/>
        <w:numPr>
          <w:ilvl w:val="0"/>
          <w:numId w:val="13"/>
        </w:numPr>
        <w:rPr>
          <w:b/>
          <w:bCs/>
        </w:rPr>
      </w:pPr>
      <w:r>
        <w:t xml:space="preserve">Briefly went through the user </w:t>
      </w:r>
      <w:proofErr w:type="gramStart"/>
      <w:r>
        <w:t>requirements</w:t>
      </w:r>
      <w:proofErr w:type="gramEnd"/>
    </w:p>
    <w:p w14:paraId="6528BB85" w14:textId="137EF5CD" w:rsidR="00562CB2" w:rsidRPr="00562CB2" w:rsidRDefault="00562CB2" w:rsidP="00562CB2">
      <w:pPr>
        <w:pStyle w:val="a5"/>
        <w:numPr>
          <w:ilvl w:val="1"/>
          <w:numId w:val="13"/>
        </w:numPr>
        <w:rPr>
          <w:b/>
          <w:bCs/>
        </w:rPr>
      </w:pPr>
      <w:r>
        <w:lastRenderedPageBreak/>
        <w:t xml:space="preserve">Work with the Microsoft Teams Shift API and sync data from the following </w:t>
      </w:r>
      <w:proofErr w:type="gramStart"/>
      <w:r>
        <w:t>part</w:t>
      </w:r>
      <w:proofErr w:type="gramEnd"/>
    </w:p>
    <w:p w14:paraId="08A863BC" w14:textId="4443170A" w:rsidR="00562CB2" w:rsidRPr="009D42D0" w:rsidRDefault="00562CB2" w:rsidP="00562CB2">
      <w:pPr>
        <w:pStyle w:val="a5"/>
        <w:numPr>
          <w:ilvl w:val="1"/>
          <w:numId w:val="13"/>
        </w:numPr>
        <w:rPr>
          <w:b/>
          <w:bCs/>
        </w:rPr>
      </w:pPr>
      <w:r>
        <w:t xml:space="preserve">Design a web scrapper to read data from </w:t>
      </w:r>
      <w:r w:rsidR="00C26FB1">
        <w:t xml:space="preserve">a </w:t>
      </w:r>
      <w:r>
        <w:t xml:space="preserve">different source such course </w:t>
      </w:r>
      <w:proofErr w:type="gramStart"/>
      <w:r>
        <w:t>planner</w:t>
      </w:r>
      <w:proofErr w:type="gramEnd"/>
    </w:p>
    <w:p w14:paraId="7F11579B" w14:textId="77777777" w:rsidR="009D42D0" w:rsidRPr="00F569C0" w:rsidRDefault="009D42D0" w:rsidP="009D42D0">
      <w:pPr>
        <w:pStyle w:val="a5"/>
        <w:ind w:left="1440"/>
        <w:rPr>
          <w:b/>
          <w:bCs/>
        </w:rPr>
      </w:pPr>
    </w:p>
    <w:p w14:paraId="41DB5D1B" w14:textId="48E01DC1" w:rsidR="00F569C0" w:rsidRPr="00F569C0" w:rsidRDefault="00F569C0" w:rsidP="00F569C0">
      <w:pPr>
        <w:pStyle w:val="a5"/>
        <w:numPr>
          <w:ilvl w:val="0"/>
          <w:numId w:val="13"/>
        </w:numPr>
        <w:rPr>
          <w:b/>
          <w:bCs/>
        </w:rPr>
      </w:pPr>
      <w:r>
        <w:t>Language suggestion</w:t>
      </w:r>
    </w:p>
    <w:p w14:paraId="58E24EA7" w14:textId="0AF3E4E8" w:rsidR="00F569C0" w:rsidRPr="00F569C0" w:rsidRDefault="00F569C0" w:rsidP="00F569C0">
      <w:pPr>
        <w:pStyle w:val="a5"/>
        <w:numPr>
          <w:ilvl w:val="1"/>
          <w:numId w:val="13"/>
        </w:numPr>
        <w:rPr>
          <w:b/>
          <w:bCs/>
        </w:rPr>
      </w:pPr>
      <w:proofErr w:type="spellStart"/>
      <w:r>
        <w:t>Javascript</w:t>
      </w:r>
      <w:proofErr w:type="spellEnd"/>
    </w:p>
    <w:p w14:paraId="49A161EF" w14:textId="67AC33A2" w:rsidR="00F569C0" w:rsidRPr="00F569C0" w:rsidRDefault="00F569C0" w:rsidP="00F569C0">
      <w:pPr>
        <w:pStyle w:val="a5"/>
        <w:numPr>
          <w:ilvl w:val="1"/>
          <w:numId w:val="13"/>
        </w:numPr>
        <w:rPr>
          <w:b/>
          <w:bCs/>
        </w:rPr>
      </w:pPr>
      <w:r>
        <w:t>Python</w:t>
      </w:r>
    </w:p>
    <w:p w14:paraId="5445AD76" w14:textId="58AB349D" w:rsidR="00F569C0" w:rsidRPr="00F569C0" w:rsidRDefault="00F569C0" w:rsidP="00F569C0">
      <w:pPr>
        <w:pStyle w:val="a5"/>
        <w:numPr>
          <w:ilvl w:val="1"/>
          <w:numId w:val="13"/>
        </w:numPr>
        <w:rPr>
          <w:b/>
          <w:bCs/>
        </w:rPr>
      </w:pPr>
      <w:r>
        <w:t>Ruby</w:t>
      </w:r>
    </w:p>
    <w:p w14:paraId="4CDB53FF" w14:textId="77777777" w:rsidR="00AD7FCC" w:rsidRPr="00562CB2" w:rsidRDefault="00AD7FCC" w:rsidP="00AD7FCC">
      <w:pPr>
        <w:pStyle w:val="a5"/>
        <w:ind w:left="1440"/>
        <w:rPr>
          <w:b/>
          <w:bCs/>
        </w:rPr>
      </w:pPr>
    </w:p>
    <w:p w14:paraId="1CC278B4" w14:textId="32FE802F" w:rsidR="0010080B" w:rsidRDefault="00192597" w:rsidP="0010080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4</w:t>
      </w:r>
      <w:r w:rsidR="0010080B" w:rsidRPr="00582AA9">
        <w:rPr>
          <w:b/>
          <w:bCs/>
          <w:sz w:val="32"/>
          <w:szCs w:val="32"/>
        </w:rPr>
        <w:t xml:space="preserve"> Lists of Tasks to do</w:t>
      </w:r>
    </w:p>
    <w:tbl>
      <w:tblPr>
        <w:tblStyle w:val="a6"/>
        <w:tblW w:w="9265" w:type="dxa"/>
        <w:tblLook w:val="04A0" w:firstRow="1" w:lastRow="0" w:firstColumn="1" w:lastColumn="0" w:noHBand="0" w:noVBand="1"/>
      </w:tblPr>
      <w:tblGrid>
        <w:gridCol w:w="668"/>
        <w:gridCol w:w="5227"/>
        <w:gridCol w:w="2203"/>
        <w:gridCol w:w="1167"/>
      </w:tblGrid>
      <w:tr w:rsidR="00192597" w14:paraId="11D8BEDD" w14:textId="77777777" w:rsidTr="008A78EB">
        <w:tc>
          <w:tcPr>
            <w:tcW w:w="668" w:type="dxa"/>
          </w:tcPr>
          <w:p w14:paraId="2CFF87C7" w14:textId="77777777" w:rsidR="00192597" w:rsidRPr="00C8771F" w:rsidRDefault="00192597" w:rsidP="008A78EB">
            <w:pPr>
              <w:rPr>
                <w:i/>
                <w:iCs/>
                <w:sz w:val="32"/>
                <w:szCs w:val="32"/>
              </w:rPr>
            </w:pPr>
            <w:r>
              <w:rPr>
                <w:i/>
                <w:iCs/>
                <w:sz w:val="32"/>
                <w:szCs w:val="32"/>
              </w:rPr>
              <w:t>No.</w:t>
            </w:r>
          </w:p>
        </w:tc>
        <w:tc>
          <w:tcPr>
            <w:tcW w:w="5227" w:type="dxa"/>
          </w:tcPr>
          <w:p w14:paraId="6208B6FB" w14:textId="77777777" w:rsidR="00192597" w:rsidRPr="00C8771F" w:rsidRDefault="00192597" w:rsidP="008A78E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Action items</w:t>
            </w:r>
          </w:p>
        </w:tc>
        <w:tc>
          <w:tcPr>
            <w:tcW w:w="2203" w:type="dxa"/>
          </w:tcPr>
          <w:p w14:paraId="0360A549" w14:textId="77777777" w:rsidR="00192597" w:rsidRPr="00C8771F" w:rsidRDefault="00192597" w:rsidP="008A78E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Person Responsible</w:t>
            </w:r>
          </w:p>
        </w:tc>
        <w:tc>
          <w:tcPr>
            <w:tcW w:w="1167" w:type="dxa"/>
          </w:tcPr>
          <w:p w14:paraId="2DB19CCA" w14:textId="77777777" w:rsidR="00192597" w:rsidRPr="00C8771F" w:rsidRDefault="00192597" w:rsidP="008A78E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Due Date</w:t>
            </w:r>
          </w:p>
        </w:tc>
      </w:tr>
      <w:tr w:rsidR="00192597" w14:paraId="0822D537" w14:textId="77777777" w:rsidTr="008A78EB">
        <w:tc>
          <w:tcPr>
            <w:tcW w:w="668" w:type="dxa"/>
          </w:tcPr>
          <w:p w14:paraId="431ED0B8" w14:textId="77777777" w:rsidR="00192597" w:rsidRPr="00C133C5" w:rsidRDefault="00192597" w:rsidP="008A78EB">
            <w:r>
              <w:t>1</w:t>
            </w:r>
          </w:p>
        </w:tc>
        <w:tc>
          <w:tcPr>
            <w:tcW w:w="5227" w:type="dxa"/>
          </w:tcPr>
          <w:p w14:paraId="1039F1AC" w14:textId="65847093" w:rsidR="00192597" w:rsidRPr="00C133C5" w:rsidRDefault="00192597" w:rsidP="008A78EB">
            <w:r>
              <w:t>Research on Microsoft Teams Shift and web scraping</w:t>
            </w:r>
          </w:p>
        </w:tc>
        <w:tc>
          <w:tcPr>
            <w:tcW w:w="2203" w:type="dxa"/>
          </w:tcPr>
          <w:p w14:paraId="19F90A42" w14:textId="77777777" w:rsidR="00192597" w:rsidRPr="00C133C5" w:rsidRDefault="00192597" w:rsidP="008A78EB">
            <w:r w:rsidRPr="00C133C5">
              <w:t>Chun Yee Herman Lai</w:t>
            </w:r>
          </w:p>
        </w:tc>
        <w:tc>
          <w:tcPr>
            <w:tcW w:w="1167" w:type="dxa"/>
          </w:tcPr>
          <w:p w14:paraId="020B575A" w14:textId="2FA51268" w:rsidR="00192597" w:rsidRPr="00C133C5" w:rsidRDefault="00D0521C" w:rsidP="008A78EB">
            <w:r>
              <w:t>18/3</w:t>
            </w:r>
            <w:r w:rsidR="00192597">
              <w:t>/2021</w:t>
            </w:r>
          </w:p>
        </w:tc>
      </w:tr>
      <w:tr w:rsidR="00192597" w14:paraId="16F59EB8" w14:textId="77777777" w:rsidTr="008A78EB">
        <w:tc>
          <w:tcPr>
            <w:tcW w:w="668" w:type="dxa"/>
          </w:tcPr>
          <w:p w14:paraId="3B5A5754" w14:textId="77777777" w:rsidR="00192597" w:rsidRDefault="00192597" w:rsidP="008A78EB">
            <w:r>
              <w:t>2</w:t>
            </w:r>
          </w:p>
        </w:tc>
        <w:tc>
          <w:tcPr>
            <w:tcW w:w="5227" w:type="dxa"/>
          </w:tcPr>
          <w:p w14:paraId="13D512C4" w14:textId="28FA000A" w:rsidR="00192597" w:rsidRPr="00C133C5" w:rsidRDefault="00192597" w:rsidP="008A78EB">
            <w:r>
              <w:t>Make decision on which part to start with</w:t>
            </w:r>
          </w:p>
        </w:tc>
        <w:tc>
          <w:tcPr>
            <w:tcW w:w="2203" w:type="dxa"/>
          </w:tcPr>
          <w:p w14:paraId="703DAAEA" w14:textId="77777777" w:rsidR="00192597" w:rsidRPr="00C133C5" w:rsidRDefault="00192597" w:rsidP="008A78EB">
            <w:r w:rsidRPr="00C133C5">
              <w:t>Chun Yee Herman Lai</w:t>
            </w:r>
          </w:p>
        </w:tc>
        <w:tc>
          <w:tcPr>
            <w:tcW w:w="1167" w:type="dxa"/>
          </w:tcPr>
          <w:p w14:paraId="08D2B851" w14:textId="60686AC2" w:rsidR="00192597" w:rsidRDefault="00D0521C" w:rsidP="008A78EB">
            <w:r>
              <w:t>18/3</w:t>
            </w:r>
            <w:r w:rsidR="00192597">
              <w:t>/2021</w:t>
            </w:r>
          </w:p>
        </w:tc>
      </w:tr>
      <w:tr w:rsidR="00192597" w14:paraId="7CFA1124" w14:textId="77777777" w:rsidTr="008A78EB">
        <w:tc>
          <w:tcPr>
            <w:tcW w:w="668" w:type="dxa"/>
          </w:tcPr>
          <w:p w14:paraId="67D6C186" w14:textId="77777777" w:rsidR="00192597" w:rsidRPr="00C133C5" w:rsidRDefault="00192597" w:rsidP="008A78EB">
            <w:r>
              <w:t>3</w:t>
            </w:r>
          </w:p>
        </w:tc>
        <w:tc>
          <w:tcPr>
            <w:tcW w:w="5227" w:type="dxa"/>
          </w:tcPr>
          <w:p w14:paraId="34CB12DD" w14:textId="54957BEB" w:rsidR="00192597" w:rsidRPr="00C133C5" w:rsidRDefault="00192597" w:rsidP="008A78EB">
            <w:pPr>
              <w:tabs>
                <w:tab w:val="center" w:pos="2505"/>
              </w:tabs>
            </w:pPr>
            <w:r>
              <w:t>Decide communication method with Team 8</w:t>
            </w:r>
          </w:p>
        </w:tc>
        <w:tc>
          <w:tcPr>
            <w:tcW w:w="2203" w:type="dxa"/>
          </w:tcPr>
          <w:p w14:paraId="6D9F7250" w14:textId="77777777" w:rsidR="00192597" w:rsidRPr="00C133C5" w:rsidRDefault="00192597" w:rsidP="008A78EB">
            <w:r w:rsidRPr="00C133C5">
              <w:t>Chun Yee Herman Lai</w:t>
            </w:r>
          </w:p>
        </w:tc>
        <w:tc>
          <w:tcPr>
            <w:tcW w:w="1167" w:type="dxa"/>
          </w:tcPr>
          <w:p w14:paraId="18F15296" w14:textId="1ECE6E64" w:rsidR="00192597" w:rsidRPr="00C133C5" w:rsidRDefault="00D0521C" w:rsidP="008A78EB">
            <w:r>
              <w:t>18/3</w:t>
            </w:r>
            <w:r w:rsidR="00192597">
              <w:t>/2021</w:t>
            </w:r>
          </w:p>
        </w:tc>
      </w:tr>
      <w:tr w:rsidR="00D0521C" w14:paraId="32411692" w14:textId="77777777" w:rsidTr="008A78EB">
        <w:tc>
          <w:tcPr>
            <w:tcW w:w="668" w:type="dxa"/>
          </w:tcPr>
          <w:p w14:paraId="20708B50" w14:textId="77777777" w:rsidR="00D0521C" w:rsidRDefault="00D0521C" w:rsidP="00D0521C">
            <w:r>
              <w:t>4</w:t>
            </w:r>
          </w:p>
        </w:tc>
        <w:tc>
          <w:tcPr>
            <w:tcW w:w="5227" w:type="dxa"/>
          </w:tcPr>
          <w:p w14:paraId="189D5202" w14:textId="422A877C" w:rsidR="00D0521C" w:rsidRPr="00C133C5" w:rsidRDefault="00D0521C" w:rsidP="00D0521C">
            <w:r>
              <w:t>Research on Microsoft Teams Shift and web scraping</w:t>
            </w:r>
          </w:p>
        </w:tc>
        <w:tc>
          <w:tcPr>
            <w:tcW w:w="2203" w:type="dxa"/>
          </w:tcPr>
          <w:p w14:paraId="665FD750" w14:textId="77777777" w:rsidR="00D0521C" w:rsidRPr="00C133C5" w:rsidRDefault="00D0521C" w:rsidP="00D0521C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05D407EF" w14:textId="619CDDC9" w:rsidR="00D0521C" w:rsidRDefault="00D0521C" w:rsidP="00D0521C">
            <w:r>
              <w:t>18/3/2021</w:t>
            </w:r>
          </w:p>
        </w:tc>
      </w:tr>
      <w:tr w:rsidR="00D0521C" w14:paraId="0CE90538" w14:textId="77777777" w:rsidTr="008A78EB">
        <w:tc>
          <w:tcPr>
            <w:tcW w:w="668" w:type="dxa"/>
          </w:tcPr>
          <w:p w14:paraId="060BA21B" w14:textId="77777777" w:rsidR="00D0521C" w:rsidRPr="00C133C5" w:rsidRDefault="00D0521C" w:rsidP="00D0521C">
            <w:r>
              <w:t>5</w:t>
            </w:r>
          </w:p>
        </w:tc>
        <w:tc>
          <w:tcPr>
            <w:tcW w:w="5227" w:type="dxa"/>
          </w:tcPr>
          <w:p w14:paraId="075688BB" w14:textId="49746693" w:rsidR="00D0521C" w:rsidRPr="00C133C5" w:rsidRDefault="00D0521C" w:rsidP="00D0521C">
            <w:r>
              <w:t>Make decision on which part to start with</w:t>
            </w:r>
          </w:p>
        </w:tc>
        <w:tc>
          <w:tcPr>
            <w:tcW w:w="2203" w:type="dxa"/>
          </w:tcPr>
          <w:p w14:paraId="1DC813C6" w14:textId="77777777" w:rsidR="00D0521C" w:rsidRPr="00C133C5" w:rsidRDefault="00D0521C" w:rsidP="00D0521C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1FAB625B" w14:textId="33172DA3" w:rsidR="00D0521C" w:rsidRPr="00C133C5" w:rsidRDefault="00D0521C" w:rsidP="00D0521C">
            <w:r>
              <w:t>18/3/2021</w:t>
            </w:r>
          </w:p>
        </w:tc>
      </w:tr>
      <w:tr w:rsidR="00D0521C" w14:paraId="36056204" w14:textId="77777777" w:rsidTr="008A78EB">
        <w:tc>
          <w:tcPr>
            <w:tcW w:w="668" w:type="dxa"/>
          </w:tcPr>
          <w:p w14:paraId="6279E5BF" w14:textId="77777777" w:rsidR="00D0521C" w:rsidRDefault="00D0521C" w:rsidP="00D0521C">
            <w:r>
              <w:t>6</w:t>
            </w:r>
          </w:p>
        </w:tc>
        <w:tc>
          <w:tcPr>
            <w:tcW w:w="5227" w:type="dxa"/>
          </w:tcPr>
          <w:p w14:paraId="796FB743" w14:textId="2C093D94" w:rsidR="00D0521C" w:rsidRPr="00C133C5" w:rsidRDefault="00D0521C" w:rsidP="00D0521C">
            <w:r>
              <w:t>Decide communication method with Team 8</w:t>
            </w:r>
          </w:p>
        </w:tc>
        <w:tc>
          <w:tcPr>
            <w:tcW w:w="2203" w:type="dxa"/>
          </w:tcPr>
          <w:p w14:paraId="4DD66E3D" w14:textId="77777777" w:rsidR="00D0521C" w:rsidRPr="00C133C5" w:rsidRDefault="00D0521C" w:rsidP="00D0521C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364FFF64" w14:textId="4847DC08" w:rsidR="00D0521C" w:rsidRDefault="00D0521C" w:rsidP="00D0521C">
            <w:r>
              <w:t>18/3/2021</w:t>
            </w:r>
          </w:p>
        </w:tc>
      </w:tr>
      <w:tr w:rsidR="00D0521C" w14:paraId="4836D398" w14:textId="77777777" w:rsidTr="008A78EB">
        <w:tc>
          <w:tcPr>
            <w:tcW w:w="668" w:type="dxa"/>
          </w:tcPr>
          <w:p w14:paraId="078E0042" w14:textId="77777777" w:rsidR="00D0521C" w:rsidRPr="00C133C5" w:rsidRDefault="00D0521C" w:rsidP="00D0521C">
            <w:r>
              <w:t>7</w:t>
            </w:r>
          </w:p>
        </w:tc>
        <w:tc>
          <w:tcPr>
            <w:tcW w:w="5227" w:type="dxa"/>
          </w:tcPr>
          <w:p w14:paraId="6DAC9E6B" w14:textId="33783A11" w:rsidR="00D0521C" w:rsidRPr="00C133C5" w:rsidRDefault="00D0521C" w:rsidP="00D0521C">
            <w:r>
              <w:t>Research on Microsoft Teams Shift and web scraping</w:t>
            </w:r>
          </w:p>
        </w:tc>
        <w:tc>
          <w:tcPr>
            <w:tcW w:w="2203" w:type="dxa"/>
          </w:tcPr>
          <w:p w14:paraId="124662CA" w14:textId="77777777" w:rsidR="00D0521C" w:rsidRPr="00C133C5" w:rsidRDefault="00D0521C" w:rsidP="00D0521C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314892DC" w14:textId="54B018A2" w:rsidR="00D0521C" w:rsidRPr="00C133C5" w:rsidRDefault="00D0521C" w:rsidP="00D0521C">
            <w:r>
              <w:t>18/3/2021</w:t>
            </w:r>
          </w:p>
        </w:tc>
      </w:tr>
      <w:tr w:rsidR="00D0521C" w14:paraId="0F881FE2" w14:textId="77777777" w:rsidTr="008A78EB">
        <w:tc>
          <w:tcPr>
            <w:tcW w:w="668" w:type="dxa"/>
          </w:tcPr>
          <w:p w14:paraId="7A60479B" w14:textId="77777777" w:rsidR="00D0521C" w:rsidRDefault="00D0521C" w:rsidP="00D0521C">
            <w:r>
              <w:t>8</w:t>
            </w:r>
          </w:p>
        </w:tc>
        <w:tc>
          <w:tcPr>
            <w:tcW w:w="5227" w:type="dxa"/>
          </w:tcPr>
          <w:p w14:paraId="5AA7F9E5" w14:textId="5C6671D6" w:rsidR="00D0521C" w:rsidRDefault="00D0521C" w:rsidP="00D0521C">
            <w:r>
              <w:t>Make decision on which part to start with</w:t>
            </w:r>
          </w:p>
        </w:tc>
        <w:tc>
          <w:tcPr>
            <w:tcW w:w="2203" w:type="dxa"/>
          </w:tcPr>
          <w:p w14:paraId="792AB84E" w14:textId="77777777" w:rsidR="00D0521C" w:rsidRPr="00C133C5" w:rsidRDefault="00D0521C" w:rsidP="00D0521C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76ED7AAC" w14:textId="62F7291E" w:rsidR="00D0521C" w:rsidRDefault="00D0521C" w:rsidP="00D0521C">
            <w:r>
              <w:t>18/3/2021</w:t>
            </w:r>
          </w:p>
        </w:tc>
      </w:tr>
      <w:tr w:rsidR="00D0521C" w14:paraId="31A2D21D" w14:textId="77777777" w:rsidTr="008A78EB">
        <w:tc>
          <w:tcPr>
            <w:tcW w:w="668" w:type="dxa"/>
          </w:tcPr>
          <w:p w14:paraId="743BDD44" w14:textId="77777777" w:rsidR="00D0521C" w:rsidRDefault="00D0521C" w:rsidP="00D0521C">
            <w:r>
              <w:t>9</w:t>
            </w:r>
          </w:p>
        </w:tc>
        <w:tc>
          <w:tcPr>
            <w:tcW w:w="5227" w:type="dxa"/>
          </w:tcPr>
          <w:p w14:paraId="37A47470" w14:textId="105A1131" w:rsidR="00D0521C" w:rsidRDefault="00D0521C" w:rsidP="00D0521C">
            <w:r>
              <w:t>Decide communication method with Team 8</w:t>
            </w:r>
          </w:p>
        </w:tc>
        <w:tc>
          <w:tcPr>
            <w:tcW w:w="2203" w:type="dxa"/>
          </w:tcPr>
          <w:p w14:paraId="3B13B48B" w14:textId="77777777" w:rsidR="00D0521C" w:rsidRPr="00C133C5" w:rsidRDefault="00D0521C" w:rsidP="00D0521C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7E0219C0" w14:textId="498C70CE" w:rsidR="00D0521C" w:rsidRDefault="00D0521C" w:rsidP="00D0521C">
            <w:r>
              <w:t>18/3/2021</w:t>
            </w:r>
          </w:p>
        </w:tc>
      </w:tr>
      <w:tr w:rsidR="00D0521C" w14:paraId="5741D94E" w14:textId="77777777" w:rsidTr="008A78EB">
        <w:tc>
          <w:tcPr>
            <w:tcW w:w="668" w:type="dxa"/>
          </w:tcPr>
          <w:p w14:paraId="4E6363A6" w14:textId="77777777" w:rsidR="00D0521C" w:rsidRDefault="00D0521C" w:rsidP="00D0521C">
            <w:r>
              <w:t>10</w:t>
            </w:r>
          </w:p>
        </w:tc>
        <w:tc>
          <w:tcPr>
            <w:tcW w:w="5227" w:type="dxa"/>
          </w:tcPr>
          <w:p w14:paraId="55F2AB39" w14:textId="29ED0F8B" w:rsidR="00D0521C" w:rsidRDefault="00D0521C" w:rsidP="00D0521C">
            <w:r>
              <w:t>Research on Microsoft Teams Shift and web scraping</w:t>
            </w:r>
          </w:p>
        </w:tc>
        <w:tc>
          <w:tcPr>
            <w:tcW w:w="2203" w:type="dxa"/>
          </w:tcPr>
          <w:p w14:paraId="599F9454" w14:textId="77777777" w:rsidR="00D0521C" w:rsidRPr="00C133C5" w:rsidRDefault="00D0521C" w:rsidP="00D0521C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5A0A4690" w14:textId="67AF699B" w:rsidR="00D0521C" w:rsidRDefault="00D0521C" w:rsidP="00D0521C">
            <w:r>
              <w:t>18/3/2021</w:t>
            </w:r>
          </w:p>
        </w:tc>
      </w:tr>
      <w:tr w:rsidR="00D0521C" w14:paraId="4D557AAA" w14:textId="77777777" w:rsidTr="008A78EB">
        <w:tc>
          <w:tcPr>
            <w:tcW w:w="668" w:type="dxa"/>
          </w:tcPr>
          <w:p w14:paraId="143A5AC2" w14:textId="77777777" w:rsidR="00D0521C" w:rsidRDefault="00D0521C" w:rsidP="00D0521C">
            <w:r>
              <w:t>11</w:t>
            </w:r>
          </w:p>
        </w:tc>
        <w:tc>
          <w:tcPr>
            <w:tcW w:w="5227" w:type="dxa"/>
          </w:tcPr>
          <w:p w14:paraId="1DB87AA7" w14:textId="25AA75D7" w:rsidR="00D0521C" w:rsidRDefault="00D0521C" w:rsidP="00D0521C">
            <w:r>
              <w:t>Make decision on which part to start with</w:t>
            </w:r>
          </w:p>
        </w:tc>
        <w:tc>
          <w:tcPr>
            <w:tcW w:w="2203" w:type="dxa"/>
          </w:tcPr>
          <w:p w14:paraId="494618A8" w14:textId="77777777" w:rsidR="00D0521C" w:rsidRPr="00C133C5" w:rsidRDefault="00D0521C" w:rsidP="00D0521C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212CC385" w14:textId="152198ED" w:rsidR="00D0521C" w:rsidRDefault="00D0521C" w:rsidP="00D0521C">
            <w:r>
              <w:t>18/3/2021</w:t>
            </w:r>
          </w:p>
        </w:tc>
      </w:tr>
      <w:tr w:rsidR="00D0521C" w14:paraId="71286599" w14:textId="77777777" w:rsidTr="008A78EB">
        <w:tc>
          <w:tcPr>
            <w:tcW w:w="668" w:type="dxa"/>
          </w:tcPr>
          <w:p w14:paraId="634FB22F" w14:textId="77777777" w:rsidR="00D0521C" w:rsidRDefault="00D0521C" w:rsidP="00D0521C">
            <w:r>
              <w:t>12</w:t>
            </w:r>
          </w:p>
        </w:tc>
        <w:tc>
          <w:tcPr>
            <w:tcW w:w="5227" w:type="dxa"/>
          </w:tcPr>
          <w:p w14:paraId="03739A88" w14:textId="72C6A51D" w:rsidR="00D0521C" w:rsidRDefault="00D0521C" w:rsidP="00D0521C">
            <w:r>
              <w:t>Decide communication method with Team 8</w:t>
            </w:r>
          </w:p>
        </w:tc>
        <w:tc>
          <w:tcPr>
            <w:tcW w:w="2203" w:type="dxa"/>
          </w:tcPr>
          <w:p w14:paraId="04FC04A3" w14:textId="77777777" w:rsidR="00D0521C" w:rsidRPr="00C133C5" w:rsidRDefault="00D0521C" w:rsidP="00D0521C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534AA1A7" w14:textId="6F217AD1" w:rsidR="00D0521C" w:rsidRDefault="00D0521C" w:rsidP="00D0521C">
            <w:r>
              <w:t>18/3/2021</w:t>
            </w:r>
          </w:p>
        </w:tc>
      </w:tr>
    </w:tbl>
    <w:p w14:paraId="1B8EFC4D" w14:textId="49B93582" w:rsidR="00582AA9" w:rsidRDefault="00582AA9" w:rsidP="00582AA9"/>
    <w:p w14:paraId="61468C53" w14:textId="77777777" w:rsidR="00192597" w:rsidRDefault="00192597" w:rsidP="00582AA9"/>
    <w:p w14:paraId="1BF9B491" w14:textId="7DBCEBDB" w:rsidR="007B2F77" w:rsidRPr="00582AA9" w:rsidRDefault="006867BA" w:rsidP="007B2F7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5</w:t>
      </w:r>
      <w:r w:rsidR="007B2F77" w:rsidRPr="00582AA9">
        <w:rPr>
          <w:b/>
          <w:bCs/>
          <w:sz w:val="32"/>
          <w:szCs w:val="32"/>
        </w:rPr>
        <w:t xml:space="preserve"> Adjournment</w:t>
      </w:r>
    </w:p>
    <w:p w14:paraId="4C7D7FA3" w14:textId="7194E415" w:rsidR="007B2F77" w:rsidRDefault="007B2F77" w:rsidP="007B2F77">
      <w:r>
        <w:t xml:space="preserve">The next meeting </w:t>
      </w:r>
      <w:r w:rsidR="0010080B">
        <w:t xml:space="preserve">is a joint-group meeting with team 8 and will be held on </w:t>
      </w:r>
      <w:r w:rsidR="004F00F6">
        <w:t>Thursday</w:t>
      </w:r>
      <w:r w:rsidR="0010080B">
        <w:t xml:space="preserve"> 1</w:t>
      </w:r>
      <w:r w:rsidR="004F00F6">
        <w:t>8</w:t>
      </w:r>
      <w:r w:rsidR="0010080B" w:rsidRPr="0010080B">
        <w:rPr>
          <w:vertAlign w:val="superscript"/>
        </w:rPr>
        <w:t>th</w:t>
      </w:r>
      <w:r w:rsidR="0010080B">
        <w:t xml:space="preserve"> March 2021.</w:t>
      </w:r>
    </w:p>
    <w:p w14:paraId="46F9029F" w14:textId="47F5E469" w:rsidR="007B2F77" w:rsidRDefault="0010080B" w:rsidP="007B2F77">
      <w:r>
        <w:t>The meeting closed at 2:55pm.</w:t>
      </w:r>
    </w:p>
    <w:sectPr w:rsidR="007B2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C721A"/>
    <w:multiLevelType w:val="hybridMultilevel"/>
    <w:tmpl w:val="D2C0A246"/>
    <w:lvl w:ilvl="0" w:tplc="FAE26E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AF3244"/>
    <w:multiLevelType w:val="hybridMultilevel"/>
    <w:tmpl w:val="E2487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75293"/>
    <w:multiLevelType w:val="hybridMultilevel"/>
    <w:tmpl w:val="0BF62A3C"/>
    <w:lvl w:ilvl="0" w:tplc="04090003">
      <w:start w:val="1"/>
      <w:numFmt w:val="bullet"/>
      <w:lvlText w:val="o"/>
      <w:lvlJc w:val="left"/>
      <w:pPr>
        <w:ind w:left="114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D15298C"/>
    <w:multiLevelType w:val="hybridMultilevel"/>
    <w:tmpl w:val="3386217A"/>
    <w:lvl w:ilvl="0" w:tplc="ABECF8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2719EC"/>
    <w:multiLevelType w:val="hybridMultilevel"/>
    <w:tmpl w:val="EA009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3E2361"/>
    <w:multiLevelType w:val="hybridMultilevel"/>
    <w:tmpl w:val="D848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C3476"/>
    <w:multiLevelType w:val="hybridMultilevel"/>
    <w:tmpl w:val="76DAE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D6F07"/>
    <w:multiLevelType w:val="hybridMultilevel"/>
    <w:tmpl w:val="B41C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324E9F"/>
    <w:multiLevelType w:val="hybridMultilevel"/>
    <w:tmpl w:val="E766B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89380D"/>
    <w:multiLevelType w:val="hybridMultilevel"/>
    <w:tmpl w:val="2B7CA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84757"/>
    <w:multiLevelType w:val="hybridMultilevel"/>
    <w:tmpl w:val="889C4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E508FD"/>
    <w:multiLevelType w:val="hybridMultilevel"/>
    <w:tmpl w:val="1D70D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C4888"/>
    <w:multiLevelType w:val="hybridMultilevel"/>
    <w:tmpl w:val="B4FA4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B20F87"/>
    <w:multiLevelType w:val="hybridMultilevel"/>
    <w:tmpl w:val="CCDCBC98"/>
    <w:lvl w:ilvl="0" w:tplc="F8A21D9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12"/>
  </w:num>
  <w:num w:numId="4">
    <w:abstractNumId w:val="6"/>
  </w:num>
  <w:num w:numId="5">
    <w:abstractNumId w:val="13"/>
  </w:num>
  <w:num w:numId="6">
    <w:abstractNumId w:val="4"/>
  </w:num>
  <w:num w:numId="7">
    <w:abstractNumId w:val="3"/>
  </w:num>
  <w:num w:numId="8">
    <w:abstractNumId w:val="0"/>
  </w:num>
  <w:num w:numId="9">
    <w:abstractNumId w:val="1"/>
  </w:num>
  <w:num w:numId="10">
    <w:abstractNumId w:val="5"/>
  </w:num>
  <w:num w:numId="11">
    <w:abstractNumId w:val="11"/>
  </w:num>
  <w:num w:numId="12">
    <w:abstractNumId w:val="8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TS2MLcwtjAyNDRS0lEKTi0uzszPAykwrAUAH+TxZywAAAA="/>
  </w:docVars>
  <w:rsids>
    <w:rsidRoot w:val="007B2F77"/>
    <w:rsid w:val="0010080B"/>
    <w:rsid w:val="00192597"/>
    <w:rsid w:val="001E00F2"/>
    <w:rsid w:val="00221D3C"/>
    <w:rsid w:val="003B3E72"/>
    <w:rsid w:val="004F00F6"/>
    <w:rsid w:val="00562CB2"/>
    <w:rsid w:val="00572360"/>
    <w:rsid w:val="00582AA9"/>
    <w:rsid w:val="005F690F"/>
    <w:rsid w:val="006867BA"/>
    <w:rsid w:val="007B2F77"/>
    <w:rsid w:val="008B7A3C"/>
    <w:rsid w:val="0092511A"/>
    <w:rsid w:val="00992113"/>
    <w:rsid w:val="009D42D0"/>
    <w:rsid w:val="00AA2982"/>
    <w:rsid w:val="00AD7FCC"/>
    <w:rsid w:val="00B269CE"/>
    <w:rsid w:val="00C26FB1"/>
    <w:rsid w:val="00D0521C"/>
    <w:rsid w:val="00D12DE8"/>
    <w:rsid w:val="00DB1122"/>
    <w:rsid w:val="00E36D45"/>
    <w:rsid w:val="00F40835"/>
    <w:rsid w:val="00F569C0"/>
    <w:rsid w:val="00FD1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BE7D3"/>
  <w15:chartTrackingRefBased/>
  <w15:docId w15:val="{5464EC48-9364-4556-9BFC-F31BC6AF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7B2F77"/>
  </w:style>
  <w:style w:type="character" w:customStyle="1" w:styleId="a4">
    <w:name w:val="日期 字符"/>
    <w:basedOn w:val="a0"/>
    <w:link w:val="a3"/>
    <w:uiPriority w:val="99"/>
    <w:semiHidden/>
    <w:rsid w:val="007B2F77"/>
  </w:style>
  <w:style w:type="paragraph" w:styleId="a5">
    <w:name w:val="List Paragraph"/>
    <w:basedOn w:val="a"/>
    <w:uiPriority w:val="34"/>
    <w:qFormat/>
    <w:rsid w:val="007B2F77"/>
    <w:pPr>
      <w:ind w:left="720"/>
      <w:contextualSpacing/>
    </w:pPr>
  </w:style>
  <w:style w:type="table" w:styleId="a6">
    <w:name w:val="Table Grid"/>
    <w:basedOn w:val="a1"/>
    <w:uiPriority w:val="39"/>
    <w:rsid w:val="00192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Yee Herman Lai</dc:creator>
  <cp:keywords/>
  <dc:description/>
  <cp:lastModifiedBy>王 浩宇</cp:lastModifiedBy>
  <cp:revision>13</cp:revision>
  <dcterms:created xsi:type="dcterms:W3CDTF">2021-04-29T10:28:00Z</dcterms:created>
  <dcterms:modified xsi:type="dcterms:W3CDTF">2021-04-30T07:30:00Z</dcterms:modified>
</cp:coreProperties>
</file>